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50F20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0862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580D1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0862">
        <w:rPr>
          <w:rFonts w:ascii="Muli" w:eastAsia="Muli" w:hAnsi="Muli" w:cs="Muli"/>
          <w:sz w:val="24"/>
          <w:szCs w:val="24"/>
          <w:u w:val="single"/>
        </w:rPr>
        <w:t xml:space="preserve">CSS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B4DA0E5" w14:textId="77777777" w:rsidR="001A086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A0862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7E0F1C56" w14:textId="77777777" w:rsidR="001A0862" w:rsidRDefault="001A08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9" w14:textId="2A19225F" w:rsidR="00173A24" w:rsidRDefault="001A08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is defines a division in an html doc.</w:t>
      </w:r>
    </w:p>
    <w:p w14:paraId="61B1F66A" w14:textId="034729A3" w:rsidR="001A0862" w:rsidRDefault="001A08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C14FF9F" w14:textId="49E89A6F" w:rsidR="001A0862" w:rsidRDefault="001A08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ts also used as a container for elements.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37A7CC8" w14:textId="6F5F51E8" w:rsidR="001A086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0862">
        <w:rPr>
          <w:rFonts w:ascii="Muli" w:eastAsia="Muli" w:hAnsi="Muli" w:cs="Muli"/>
          <w:sz w:val="24"/>
          <w:szCs w:val="24"/>
          <w:u w:val="single"/>
        </w:rPr>
        <w:t>in relative positioning element is positioned relative to its normal position</w:t>
      </w:r>
    </w:p>
    <w:p w14:paraId="36D61EFA" w14:textId="4F6F33A9" w:rsidR="001A0862" w:rsidRDefault="001A08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81DC83C" w14:textId="4EC1D085" w:rsidR="001A0862" w:rsidRDefault="001A08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n absolute the element is positioned absolutely to its first positioned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67455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0862">
        <w:rPr>
          <w:rFonts w:ascii="Muli" w:eastAsia="Muli" w:hAnsi="Muli" w:cs="Muli"/>
          <w:sz w:val="24"/>
          <w:szCs w:val="24"/>
          <w:u w:val="single"/>
        </w:rPr>
        <w:t>It is the transparency of the object created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9D503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0862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0D4182B" w:rsidR="00173A24" w:rsidRDefault="009526BB" w:rsidP="001A0862">
      <w:pPr>
        <w:spacing w:line="240" w:lineRule="auto"/>
        <w:ind w:left="720" w:hanging="72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0862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C6548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3852">
        <w:rPr>
          <w:rFonts w:ascii="Muli" w:eastAsia="Muli" w:hAnsi="Muli" w:cs="Muli"/>
          <w:sz w:val="24"/>
          <w:szCs w:val="24"/>
          <w:u w:val="single"/>
        </w:rPr>
        <w:t>it is responsible for the view to be visible on the browser window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A5D02FC" w14:textId="2EF098BD" w:rsidR="001A0862" w:rsidRDefault="009526BB" w:rsidP="001A08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A0862" w:rsidRPr="001A086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A0862">
        <w:rPr>
          <w:rFonts w:ascii="Muli" w:eastAsia="Muli" w:hAnsi="Muli" w:cs="Muli"/>
          <w:sz w:val="24"/>
          <w:szCs w:val="24"/>
          <w:u w:val="single"/>
        </w:rPr>
        <w:t xml:space="preserve">It is a function to return data from the component </w:t>
      </w:r>
    </w:p>
    <w:p w14:paraId="00000054" w14:textId="0D486FA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61062141">
    <w:abstractNumId w:val="1"/>
  </w:num>
  <w:num w:numId="2" w16cid:durableId="6634375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A0862"/>
    <w:rsid w:val="009526BB"/>
    <w:rsid w:val="009D3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nav Dave</cp:lastModifiedBy>
  <cp:revision>2</cp:revision>
  <dcterms:created xsi:type="dcterms:W3CDTF">2023-03-23T06:40:00Z</dcterms:created>
  <dcterms:modified xsi:type="dcterms:W3CDTF">2023-03-23T06:40:00Z</dcterms:modified>
</cp:coreProperties>
</file>